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4007" w:rsidRPr="00494007" w:rsidRDefault="00494007" w:rsidP="00494007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94007">
        <w:rPr>
          <w:rFonts w:ascii="Times New Roman" w:eastAsia="Times New Roman" w:hAnsi="Times New Roman" w:cs="Times New Roman"/>
          <w:b/>
          <w:sz w:val="48"/>
          <w:szCs w:val="48"/>
        </w:rPr>
        <w:t>INTERNET of THINGS</w:t>
      </w:r>
    </w:p>
    <w:p w:rsidR="00494007" w:rsidRPr="00494007" w:rsidRDefault="00494007" w:rsidP="00494007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94007">
        <w:rPr>
          <w:rFonts w:ascii="Times New Roman" w:eastAsia="Times New Roman" w:hAnsi="Times New Roman" w:cs="Times New Roman"/>
          <w:b/>
          <w:sz w:val="48"/>
          <w:szCs w:val="48"/>
        </w:rPr>
        <w:t>Lab 1 Assignment</w:t>
      </w:r>
    </w:p>
    <w:p w:rsidR="00494007" w:rsidRPr="00494007" w:rsidRDefault="00494007" w:rsidP="00494007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94007">
        <w:rPr>
          <w:rFonts w:ascii="Times New Roman" w:eastAsia="Times New Roman" w:hAnsi="Times New Roman" w:cs="Times New Roman"/>
          <w:b/>
          <w:sz w:val="48"/>
          <w:szCs w:val="48"/>
        </w:rPr>
        <w:t>On</w:t>
      </w:r>
    </w:p>
    <w:p w:rsidR="00494007" w:rsidRPr="00494007" w:rsidRDefault="00494007" w:rsidP="00494007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sz w:val="48"/>
          <w:szCs w:val="48"/>
        </w:rPr>
      </w:pPr>
      <w:r w:rsidRPr="00494007">
        <w:rPr>
          <w:rFonts w:ascii="Times New Roman" w:hAnsi="Times New Roman" w:cs="Times New Roman"/>
          <w:b/>
          <w:bCs/>
          <w:sz w:val="48"/>
          <w:szCs w:val="48"/>
        </w:rPr>
        <w:t>MQTT, Docker and</w:t>
      </w:r>
      <w:r>
        <w:rPr>
          <w:rFonts w:ascii="Times New Roman" w:hAnsi="Times New Roman" w:cs="Times New Roman"/>
          <w:b/>
          <w:bCs/>
          <w:sz w:val="48"/>
          <w:szCs w:val="48"/>
        </w:rPr>
        <w:t>,</w:t>
      </w:r>
      <w:r w:rsidRPr="00494007">
        <w:rPr>
          <w:rFonts w:ascii="Times New Roman" w:hAnsi="Times New Roman" w:cs="Times New Roman"/>
          <w:b/>
          <w:bCs/>
          <w:sz w:val="48"/>
          <w:szCs w:val="48"/>
        </w:rPr>
        <w:t xml:space="preserve"> Arduino Simulator</w:t>
      </w:r>
    </w:p>
    <w:p w:rsidR="00494007" w:rsidRDefault="00494007" w:rsidP="00494007">
      <w:pPr>
        <w:spacing w:line="12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noProof/>
          <w:sz w:val="48"/>
        </w:rPr>
        <w:drawing>
          <wp:anchor distT="0" distB="0" distL="114300" distR="114300" simplePos="0" relativeHeight="251659264" behindDoc="1" locked="0" layoutInCell="1" allowOverlap="1" wp14:anchorId="330926D5" wp14:editId="01238FA0">
            <wp:simplePos x="0" y="0"/>
            <wp:positionH relativeFrom="column">
              <wp:posOffset>1329055</wp:posOffset>
            </wp:positionH>
            <wp:positionV relativeFrom="paragraph">
              <wp:posOffset>175895</wp:posOffset>
            </wp:positionV>
            <wp:extent cx="3067685" cy="305117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685" cy="3051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494007" w:rsidRDefault="00494007" w:rsidP="00494007">
      <w:pPr>
        <w:spacing w:line="0" w:lineRule="atLeast"/>
        <w:ind w:right="-13"/>
        <w:rPr>
          <w:rFonts w:ascii="Times New Roman" w:eastAsia="Times New Roman" w:hAnsi="Times New Roman"/>
          <w:b/>
          <w:sz w:val="48"/>
        </w:rPr>
      </w:pPr>
    </w:p>
    <w:p w:rsidR="00494007" w:rsidRDefault="00494007" w:rsidP="00494007">
      <w:pPr>
        <w:spacing w:line="0" w:lineRule="atLeast"/>
        <w:ind w:right="-13"/>
        <w:jc w:val="center"/>
        <w:rPr>
          <w:rFonts w:ascii="Times New Roman" w:eastAsia="Times New Roman" w:hAnsi="Times New Roman"/>
          <w:b/>
          <w:sz w:val="48"/>
        </w:rPr>
      </w:pPr>
      <w:r>
        <w:rPr>
          <w:rFonts w:ascii="Times New Roman" w:eastAsia="Times New Roman" w:hAnsi="Times New Roman"/>
          <w:b/>
          <w:sz w:val="48"/>
        </w:rPr>
        <w:t>Manthri Bala Kiran</w:t>
      </w:r>
    </w:p>
    <w:p w:rsidR="00494007" w:rsidRDefault="001D6DC7" w:rsidP="00494007">
      <w:pPr>
        <w:spacing w:line="0" w:lineRule="atLeast"/>
        <w:ind w:right="-13"/>
        <w:jc w:val="center"/>
        <w:rPr>
          <w:rFonts w:ascii="Times New Roman" w:eastAsia="Times New Roman" w:hAnsi="Times New Roman"/>
          <w:b/>
          <w:color w:val="0563C1"/>
          <w:sz w:val="48"/>
          <w:u w:val="single"/>
        </w:rPr>
      </w:pPr>
      <w:hyperlink r:id="rId6" w:history="1">
        <w:r w:rsidR="00494007">
          <w:rPr>
            <w:rFonts w:ascii="Times New Roman" w:eastAsia="Times New Roman" w:hAnsi="Times New Roman"/>
            <w:b/>
            <w:color w:val="0563C1"/>
            <w:sz w:val="48"/>
            <w:u w:val="single"/>
          </w:rPr>
          <w:t>H19baman@du.se</w:t>
        </w:r>
      </w:hyperlink>
    </w:p>
    <w:p w:rsidR="00494007" w:rsidRDefault="00494007" w:rsidP="00494007"/>
    <w:p w:rsidR="00494007" w:rsidRDefault="00494007"/>
    <w:p w:rsidR="007432D0" w:rsidRDefault="007432D0">
      <w:r>
        <w:lastRenderedPageBreak/>
        <w:t>Task 1 &amp; 2:</w:t>
      </w:r>
    </w:p>
    <w:p w:rsidR="007432D0" w:rsidRDefault="007432D0">
      <w:r>
        <w:t xml:space="preserve">Fig: 1: Publishing the messages to the </w:t>
      </w:r>
      <w:r w:rsidR="001D6DC7">
        <w:t>subscriber</w:t>
      </w:r>
      <w:r w:rsidR="001D6DC7">
        <w:rPr>
          <w:noProof/>
        </w:rPr>
        <w:drawing>
          <wp:inline distT="0" distB="0" distL="0" distR="0">
            <wp:extent cx="5943600" cy="12369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u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32D0" w:rsidRDefault="007432D0">
      <w:r>
        <w:t xml:space="preserve">Fig 2: </w:t>
      </w:r>
      <w:r w:rsidR="001D6DC7">
        <w:t>Subscriber and publisher</w:t>
      </w:r>
    </w:p>
    <w:p w:rsidR="001D6DC7" w:rsidRDefault="001D6DC7">
      <w:r>
        <w:rPr>
          <w:noProof/>
        </w:rPr>
        <w:drawing>
          <wp:inline distT="0" distB="0" distL="0" distR="0">
            <wp:extent cx="5943600" cy="104203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ub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DC7" w:rsidRDefault="001D6DC7"/>
    <w:p w:rsidR="00BA6529" w:rsidRDefault="00BA6529">
      <w:r>
        <w:t>Task 3:</w:t>
      </w:r>
    </w:p>
    <w:p w:rsidR="001D6DC7" w:rsidRDefault="001D6DC7">
      <w:r>
        <w:rPr>
          <w:noProof/>
        </w:rPr>
        <w:drawing>
          <wp:inline distT="0" distB="0" distL="0" distR="0">
            <wp:extent cx="5943600" cy="1744394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ut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708" cy="17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943600" cy="208201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utput of ru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0453" cy="208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DC7" w:rsidRDefault="001D6DC7"/>
    <w:p w:rsidR="007432D0" w:rsidRDefault="007432D0">
      <w:r>
        <w:lastRenderedPageBreak/>
        <w:t>Feedback:</w:t>
      </w:r>
    </w:p>
    <w:p w:rsidR="007432D0" w:rsidRDefault="007432D0" w:rsidP="007432D0">
      <w:pPr>
        <w:pStyle w:val="ListParagraph"/>
        <w:numPr>
          <w:ilvl w:val="0"/>
          <w:numId w:val="1"/>
        </w:numPr>
      </w:pPr>
      <w:r>
        <w:t xml:space="preserve">The lab material was very relevant but for me, it took some time in understanding the concept explained in the lab manual. But still, I was unclear about </w:t>
      </w:r>
      <w:bookmarkStart w:id="0" w:name="_GoBack"/>
      <w:bookmarkEnd w:id="0"/>
      <w:r>
        <w:t>some</w:t>
      </w:r>
      <w:r w:rsidR="001D6DC7">
        <w:t xml:space="preserve"> </w:t>
      </w:r>
      <w:r>
        <w:t>things and I need to figure them out and understand them.</w:t>
      </w:r>
    </w:p>
    <w:p w:rsidR="007432D0" w:rsidRDefault="007432D0" w:rsidP="007432D0">
      <w:pPr>
        <w:pStyle w:val="ListParagraph"/>
        <w:numPr>
          <w:ilvl w:val="0"/>
          <w:numId w:val="1"/>
        </w:numPr>
      </w:pPr>
      <w:r>
        <w:t>I suggest no corrections.</w:t>
      </w:r>
    </w:p>
    <w:p w:rsidR="007432D0" w:rsidRDefault="007432D0"/>
    <w:sectPr w:rsidR="007432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8B1591"/>
    <w:multiLevelType w:val="hybridMultilevel"/>
    <w:tmpl w:val="9BD24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jIxMjQyMbAwtDBW0lEKTi0uzszPAykwqgUAAtIRfSwAAAA="/>
  </w:docVars>
  <w:rsids>
    <w:rsidRoot w:val="007432D0"/>
    <w:rsid w:val="001673B1"/>
    <w:rsid w:val="001D6DC7"/>
    <w:rsid w:val="00494007"/>
    <w:rsid w:val="007432D0"/>
    <w:rsid w:val="00BA6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37168"/>
  <w15:chartTrackingRefBased/>
  <w15:docId w15:val="{07405F43-AA88-41D7-9308-F870D4342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32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19baman@du.se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3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thri Bala Kiran</dc:creator>
  <cp:keywords/>
  <dc:description/>
  <cp:lastModifiedBy>Manthri Bala Kiran</cp:lastModifiedBy>
  <cp:revision>4</cp:revision>
  <dcterms:created xsi:type="dcterms:W3CDTF">2020-11-24T20:13:00Z</dcterms:created>
  <dcterms:modified xsi:type="dcterms:W3CDTF">2021-04-25T11:17:00Z</dcterms:modified>
</cp:coreProperties>
</file>